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b68a24424c31a00f4f3c494bcb18bc2c8227932"/>
    <w:p>
      <w:pPr>
        <w:pStyle w:val="Heading1"/>
      </w:pPr>
      <w:r>
        <w:t xml:space="preserve">Personal Statement: A Dedicated Veterinarian's Path to Switzerland Zurich</w:t>
      </w:r>
    </w:p>
    <w:p>
      <w:pPr>
        <w:pStyle w:val="FirstParagraph"/>
      </w:pPr>
      <w:r>
        <w:t xml:space="preserve">As a deeply committed and skilled Veterinary professional, my journey has been guided by an unwavering passion for animal health, a profound respect for Swiss veterinary standards, and an enduring aspiration to contribute meaningfully within the dynamic healthcare landscape of Switzerland Zurich. This Personal Statement articulates my qualifications, values, and the specific alignment between my career trajectory and the unique opportunities offered by practicing veterinary medicine in one of Europe’s most advanced and compassionate regions.</w:t>
      </w:r>
    </w:p>
    <w:p>
      <w:pPr>
        <w:pStyle w:val="BodyText"/>
      </w:pPr>
      <w:r>
        <w:t xml:space="preserve">My academic foundation was meticulously built upon a rigorous Doctorate in Veterinary Medicine (DVM) from a globally recognized institution, where I honed not only clinical expertise but also a deep appreciation for evidence-based practice—a principle central to the Swiss veterinary ethos. Courses like Advanced Small Animal Surgery, Comparative Pathology, and Preventative Medicine were pivotal. However, it was my elective placement at an integrated animal hospital in rural Switzerland during my final year that truly crystallized my ambition. Witnessing firsthand how Swiss clinics seamlessly integrate cutting-edge diagnostics with holistic patient care—while adhering to the nation’s exceptionally high welfare regulations—ignited a desire to immerse myself fully within this environment. I observed veterinarians collaborating closely with pet owners, using precision tools like advanced ultrasound and digital radiography standard in Switzerland Zurich facilities, all while maintaining the calm, respectful communication that is synonymous with Swiss service culture.</w:t>
      </w:r>
    </w:p>
    <w:p>
      <w:pPr>
        <w:pStyle w:val="BodyText"/>
      </w:pPr>
      <w:r>
        <w:t xml:space="preserve">My professional experience further solidified my readiness for the Swiss context. For three years, I served as a primary Veterinarian at a bustling urban clinic in Germany. There, I managed diverse cases—from emergency trauma to complex chronic disease management—always prioritizing client education and preventive strategies. This role demanded adaptability, precision under pressure, and meticulous record-keeping: skills directly transferable to the Swiss system where compliance with the Federal Veterinary Office (FVO) guidelines is non-negotiable. Crucially, I also volunteered extensively with a local animal welfare organization in Berlin that partnered with Swiss-based initiatives focused on stray animal rehabilitation. This experience deepened my understanding of cross-border veterinary collaboration and reinforced my commitment to the ethical imperatives that define practice in Switzerland Zurich.</w:t>
      </w:r>
    </w:p>
    <w:p>
      <w:pPr>
        <w:pStyle w:val="BodyText"/>
      </w:pPr>
      <w:r>
        <w:t xml:space="preserve">What sets me apart as a Veterinarian is not merely technical proficiency but a profound cultural alignment with the values that underpin healthcare delivery in Switzerland Zurich. I have immersed myself in researching Swiss veterinary law, animal welfare legislation, and the expectations of pet owners who prioritize preventative care and high-quality companionship. The Swiss emphasis on sustainable veterinary practices—minimizing environmental impact while optimizing animal outcomes—resonates deeply with my own philosophy. I am eager to contribute to clinics like those in Zurich that are leaders in integrating technology with compassionate care, such as utilizing telemedicine for routine follow-ups (a growing trend in Switzerland) or participating in community wellness programs that strengthen the human-animal bond—a cornerstone of Swiss veterinary success.</w:t>
      </w:r>
    </w:p>
    <w:p>
      <w:pPr>
        <w:pStyle w:val="BodyText"/>
      </w:pPr>
      <w:r>
        <w:t xml:space="preserve">My motivation for seeking a Veterinarian position specifically within Switzerland Zurich transcends career advancement; it is rooted in a holistic vision for professional and personal growth. Zurich, as an international hub renowned for its exceptional quality of life, world-class education, and vibrant cultural diversity, offers the ideal setting to thrive. The city’s commitment to innovation—evident in its pioneering veterinary research institutions like the University of Zurich’s Clinic for Small Animals—creates a fertile ground for continuous learning. Moreover, Zurich’s emphasis on work-life balance aligns perfectly with my belief that sustainable, high-quality patient care begins with a fulfilled and engaged veterinary team. I am prepared to embrace the bilingual nature of practice (German and English), actively engaging with patients in both languages to ensure clarity and trust—a common expectation for veterinarians working in this cosmopolitan setting.</w:t>
      </w:r>
    </w:p>
    <w:p>
      <w:pPr>
        <w:pStyle w:val="BodyText"/>
      </w:pPr>
      <w:r>
        <w:t xml:space="preserve">I understand that becoming a Veterinarian registered to practice within Switzerland Zurich requires navigating specific certification pathways. I am proactively researching the requirements of the Swiss Federal Veterinary Office (FVO) and am prepared to undertake any necessary steps, including language proficiency enhancements and continuing education credits mandated by Swiss authorities. My eagerness to integrate into this community is matched by my respect for its established standards—I see them not as barriers, but as benchmarks that elevate patient care and professional integrity globally.</w:t>
      </w:r>
    </w:p>
    <w:p>
      <w:pPr>
        <w:pStyle w:val="BodyText"/>
      </w:pPr>
      <w:r>
        <w:t xml:space="preserve">Looking forward, I envision myself contributing to a progressive veterinary practice in Switzerland Zurich where innovation meets empathy. Whether developing tailored preventive health plans for dogs and cats in Zurich’s dense urban neighborhoods or collaborating with colleagues on complex medical cases at one of the city’s renowned hospitals, I am committed to upholding the highest standards of compassion and competence. My ultimate goal is to not just be a Veterinarian serving clients, but an active participant in shaping the future of veterinary medicine in Switzerland—a country where animal welfare is intrinsically linked to societal well-being.</w:t>
      </w:r>
    </w:p>
    <w:p>
      <w:pPr>
        <w:pStyle w:val="BodyText"/>
      </w:pPr>
      <w:r>
        <w:t xml:space="preserve">This Personal Statement reflects my sincere dedication, preparedness, and unwavering enthusiasm for a career dedicated to exceptional veterinary care within Switzerland Zurich. I am confident that my skills, values, and profound respect for Swiss veterinary traditions align seamlessly with the expectations of the profession here. I am eager to bring my passion for animal health to your team in Zurich—a city where medicine and humanity converge with unparalleled gr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Switzerland Zurich</dc:title>
  <dc:creator/>
  <dc:language>en</dc:language>
  <cp:keywords/>
  <dcterms:created xsi:type="dcterms:W3CDTF">2026-07-21T03:54:59Z</dcterms:created>
  <dcterms:modified xsi:type="dcterms:W3CDTF">2026-07-21T03:54:59Z</dcterms:modified>
</cp:coreProperties>
</file>

<file path=docProps/custom.xml><?xml version="1.0" encoding="utf-8"?>
<Properties xmlns="http://schemas.openxmlformats.org/officeDocument/2006/custom-properties" xmlns:vt="http://schemas.openxmlformats.org/officeDocument/2006/docPropsVTypes"/>
</file>